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D5C" w:rsidRDefault="004F0E6A">
      <w:pPr>
        <w:pStyle w:val="a4"/>
      </w:pPr>
      <w:r>
        <w:t>Презентация к этапу 2 индивидуального проекта</w:t>
      </w:r>
    </w:p>
    <w:p w:rsidR="00854D5C" w:rsidRDefault="004F0E6A">
      <w:pPr>
        <w:pStyle w:val="Author"/>
      </w:pPr>
      <w:r>
        <w:t>Бабина Ю.О.</w:t>
      </w:r>
    </w:p>
    <w:p w:rsidR="00854D5C" w:rsidRDefault="004F0E6A">
      <w:pPr>
        <w:pStyle w:val="1"/>
      </w:pPr>
      <w:bookmarkStart w:id="0" w:name="цель-работы"/>
      <w:r>
        <w:t>Цель работы</w:t>
      </w:r>
    </w:p>
    <w:p w:rsidR="00854D5C" w:rsidRDefault="004F0E6A">
      <w:pPr>
        <w:pStyle w:val="FirstParagraph"/>
      </w:pPr>
      <w:r>
        <w:t>Добавить к сайту данные о себе. Сделать пост по прошедшей неделе. Добавить пост на тему: управление версиями. Git.</w:t>
      </w:r>
    </w:p>
    <w:p w:rsidR="00854D5C" w:rsidRDefault="004F0E6A">
      <w:pPr>
        <w:pStyle w:val="1"/>
      </w:pPr>
      <w:bookmarkStart w:id="1" w:name="ход-работы"/>
      <w:bookmarkEnd w:id="0"/>
      <w:r>
        <w:t>Ход работы</w:t>
      </w:r>
    </w:p>
    <w:p w:rsidR="00854D5C" w:rsidRDefault="004F0E6A">
      <w:pPr>
        <w:pStyle w:val="2"/>
      </w:pPr>
      <w:bookmarkStart w:id="2" w:name="добавление-данных-о-себе"/>
      <w:r>
        <w:t>Добавление данных о себе</w:t>
      </w:r>
    </w:p>
    <w:p w:rsidR="00FB7FB9" w:rsidRPr="00FB7FB9" w:rsidRDefault="00FB7FB9" w:rsidP="00FB7FB9">
      <w:pPr>
        <w:pStyle w:val="a0"/>
        <w:rPr>
          <w:lang w:val="en-US"/>
        </w:rPr>
      </w:pPr>
      <w:r w:rsidRPr="00FB7FB9">
        <w:rPr>
          <w:lang w:val="en-US"/>
        </w:rPr>
        <w:t>&lt;</w:t>
      </w:r>
      <w:r w:rsidRPr="00E803E7">
        <w:t>ваш</w:t>
      </w:r>
      <w:r w:rsidRPr="00FB7FB9">
        <w:rPr>
          <w:lang w:val="en-US"/>
        </w:rPr>
        <w:t xml:space="preserve"> </w:t>
      </w:r>
      <w:r w:rsidRPr="00E803E7">
        <w:t>проект</w:t>
      </w:r>
      <w:r w:rsidRPr="00FB7FB9">
        <w:rPr>
          <w:lang w:val="en-US"/>
        </w:rPr>
        <w:t>&gt;\content\authors\admin\_index/md</w:t>
      </w:r>
    </w:p>
    <w:p w:rsidR="00854D5C" w:rsidRDefault="004F0E6A">
      <w:pPr>
        <w:pStyle w:val="a0"/>
      </w:pPr>
      <w:r>
        <w:t>Разместим фотографию владельца сайта.</w:t>
      </w:r>
    </w:p>
    <w:p w:rsidR="00854D5C" w:rsidRDefault="004F0E6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78659"/>
            <wp:effectExtent l="0" t="0" r="0" b="0"/>
            <wp:docPr id="22" name="Picture" descr="добавление изоб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добавление изображения</w:t>
      </w:r>
    </w:p>
    <w:p w:rsidR="00854D5C" w:rsidRDefault="004F0E6A">
      <w:pPr>
        <w:pStyle w:val="a0"/>
      </w:pPr>
      <w:r>
        <w:t>Разместим краткое описание (Biography).</w:t>
      </w:r>
    </w:p>
    <w:p w:rsidR="00854D5C" w:rsidRDefault="004F0E6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77459"/>
            <wp:effectExtent l="0" t="0" r="0" b="0"/>
            <wp:docPr id="25" name="Picture" descr="изменение биограф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изменение биографии</w:t>
      </w:r>
    </w:p>
    <w:p w:rsidR="00854D5C" w:rsidRDefault="004F0E6A">
      <w:pPr>
        <w:pStyle w:val="a0"/>
      </w:pPr>
      <w:r>
        <w:t>Добавим информацию об интересах.</w:t>
      </w:r>
    </w:p>
    <w:p w:rsidR="00854D5C" w:rsidRDefault="004F0E6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53142"/>
            <wp:effectExtent l="0" t="0" r="0" b="0"/>
            <wp:docPr id="28" name="Picture" descr="изменение интере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изменение интересов</w:t>
      </w:r>
    </w:p>
    <w:p w:rsidR="00854D5C" w:rsidRDefault="004F0E6A">
      <w:pPr>
        <w:pStyle w:val="a0"/>
      </w:pPr>
      <w:r>
        <w:t xml:space="preserve">Добавим информацию об образовании. </w:t>
      </w:r>
      <w:r>
        <w:rPr>
          <w:noProof/>
          <w:lang w:eastAsia="ru-RU"/>
        </w:rPr>
        <w:drawing>
          <wp:inline distT="0" distB="0" distL="0" distR="0">
            <wp:extent cx="5334000" cy="872316"/>
            <wp:effectExtent l="0" t="0" r="0" b="0"/>
            <wp:docPr id="31" name="Picture" descr="информация об образова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2"/>
      </w:pPr>
      <w:bookmarkStart w:id="3" w:name="создание-и-заполнение-поста"/>
      <w:bookmarkEnd w:id="2"/>
      <w:r>
        <w:t>Создание и заполнение поста</w:t>
      </w:r>
    </w:p>
    <w:p w:rsidR="00854D5C" w:rsidRDefault="004F0E6A">
      <w:pPr>
        <w:pStyle w:val="FirstParagraph"/>
      </w:pPr>
      <w:r>
        <w:t>Сделаем пос</w:t>
      </w:r>
      <w:r>
        <w:t>т по прошедшей неделе. Для этого воспользуемся следующей командой:</w:t>
      </w:r>
      <w:r>
        <w:br/>
      </w:r>
      <w:r w:rsidR="00FB7FB9">
        <w:t>hugo</w:t>
      </w:r>
      <w:r w:rsidR="00FB7FB9" w:rsidRPr="00E803E7">
        <w:t xml:space="preserve"> </w:t>
      </w:r>
      <w:r w:rsidR="00FB7FB9">
        <w:t>new</w:t>
      </w:r>
      <w:r w:rsidR="00FB7FB9" w:rsidRPr="00E803E7">
        <w:t xml:space="preserve"> </w:t>
      </w:r>
      <w:r w:rsidR="00FB7FB9">
        <w:t>post</w:t>
      </w:r>
      <w:r w:rsidR="00FB7FB9" w:rsidRPr="00E803E7">
        <w:t>/&lt;название поста с расширением md&gt;</w:t>
      </w:r>
      <w:bookmarkStart w:id="4" w:name="_GoBack"/>
      <w:bookmarkEnd w:id="4"/>
    </w:p>
    <w:p w:rsidR="00854D5C" w:rsidRDefault="004F0E6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79557"/>
            <wp:effectExtent l="0" t="0" r="0" b="0"/>
            <wp:docPr id="35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пост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разметка поста</w:t>
      </w:r>
    </w:p>
    <w:p w:rsidR="00854D5C" w:rsidRDefault="004F0E6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85170"/>
            <wp:effectExtent l="0" t="0" r="0" b="0"/>
            <wp:docPr id="38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пост1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вид поста о прошедшей неделе</w:t>
      </w:r>
    </w:p>
    <w:p w:rsidR="00854D5C" w:rsidRDefault="004F0E6A">
      <w:pPr>
        <w:pStyle w:val="a0"/>
      </w:pPr>
      <w:r>
        <w:t>Аналогичным способом добавим пост об управлении версиями.</w:t>
      </w:r>
    </w:p>
    <w:p w:rsidR="00854D5C" w:rsidRDefault="004F0E6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14246"/>
            <wp:effectExtent l="0" t="0" r="0" b="0"/>
            <wp:docPr id="41" name="Picture" descr="вид поста об управлении верс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пост2.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D5C" w:rsidRDefault="004F0E6A">
      <w:pPr>
        <w:pStyle w:val="ImageCaption"/>
      </w:pPr>
      <w:r>
        <w:t>вид поста об управлении версиями</w:t>
      </w:r>
    </w:p>
    <w:p w:rsidR="00854D5C" w:rsidRDefault="004F0E6A">
      <w:pPr>
        <w:pStyle w:val="1"/>
      </w:pPr>
      <w:bookmarkStart w:id="5" w:name="вывод"/>
      <w:bookmarkEnd w:id="1"/>
      <w:bookmarkEnd w:id="3"/>
      <w:r>
        <w:t>Вывод</w:t>
      </w:r>
    </w:p>
    <w:p w:rsidR="00854D5C" w:rsidRDefault="004F0E6A">
      <w:pPr>
        <w:pStyle w:val="FirstParagraph"/>
      </w:pPr>
      <w:r>
        <w:t>В рамках выполнения данной работы я выполнила второй этап индивидуального проекта.</w:t>
      </w:r>
      <w:bookmarkEnd w:id="5"/>
    </w:p>
    <w:sectPr w:rsidR="00854D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E6A" w:rsidRDefault="004F0E6A">
      <w:pPr>
        <w:spacing w:after="0"/>
      </w:pPr>
      <w:r>
        <w:separator/>
      </w:r>
    </w:p>
  </w:endnote>
  <w:endnote w:type="continuationSeparator" w:id="0">
    <w:p w:rsidR="004F0E6A" w:rsidRDefault="004F0E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E6A" w:rsidRDefault="004F0E6A">
      <w:r>
        <w:separator/>
      </w:r>
    </w:p>
  </w:footnote>
  <w:footnote w:type="continuationSeparator" w:id="0">
    <w:p w:rsidR="004F0E6A" w:rsidRDefault="004F0E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AB8E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4D5C"/>
    <w:rsid w:val="004F0E6A"/>
    <w:rsid w:val="00854D5C"/>
    <w:rsid w:val="00FB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9BF29"/>
  <w15:docId w15:val="{4FC65B11-0A5E-41CA-A984-38BF561CA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этапу 2 индивидуального проекта</vt:lpstr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2 индивидуального проекта</dc:title>
  <dc:creator>Бабина Ю.О.</dc:creator>
  <cp:keywords/>
  <cp:lastModifiedBy>2020</cp:lastModifiedBy>
  <cp:revision>2</cp:revision>
  <dcterms:created xsi:type="dcterms:W3CDTF">2022-05-06T23:08:00Z</dcterms:created>
  <dcterms:modified xsi:type="dcterms:W3CDTF">2022-05-06T23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